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6A411" w14:textId="129C7A38" w:rsidR="00751413" w:rsidRDefault="00BD2B67" w:rsidP="00BD2B67">
      <w:pPr>
        <w:pStyle w:val="Title"/>
        <w:ind w:firstLine="360"/>
      </w:pPr>
      <w:r>
        <w:t xml:space="preserve">Adding </w:t>
      </w:r>
      <w:r w:rsidR="001E594A">
        <w:t>Quizzical to your Course</w:t>
      </w:r>
    </w:p>
    <w:p w14:paraId="259B4E9E" w14:textId="77777777" w:rsidR="00751413" w:rsidRDefault="00751413" w:rsidP="00B13B63">
      <w:pPr>
        <w:spacing w:after="0"/>
      </w:pPr>
    </w:p>
    <w:p w14:paraId="7476DE3D" w14:textId="0C3269AF" w:rsidR="00BD2B67" w:rsidRDefault="00BD2B67" w:rsidP="00F21638">
      <w:pPr>
        <w:pStyle w:val="ListParagraph"/>
        <w:numPr>
          <w:ilvl w:val="0"/>
          <w:numId w:val="5"/>
        </w:numPr>
      </w:pPr>
      <w:r>
        <w:t>Click the “</w:t>
      </w:r>
      <w:r w:rsidR="001E594A">
        <w:t>Settings</w:t>
      </w:r>
      <w:r>
        <w:t>” link in the Course Navigation</w:t>
      </w:r>
      <w:r w:rsidR="00FB634A">
        <w:t>.</w:t>
      </w:r>
    </w:p>
    <w:p w14:paraId="3030C044" w14:textId="77777777" w:rsidR="001E594A" w:rsidRDefault="001E594A" w:rsidP="001E594A">
      <w:pPr>
        <w:pStyle w:val="ListParagraph"/>
      </w:pPr>
    </w:p>
    <w:p w14:paraId="241589DB" w14:textId="7FC231A9" w:rsidR="00CB7541" w:rsidRDefault="00D32835" w:rsidP="00CB7541">
      <w:pPr>
        <w:pStyle w:val="ListParagraph"/>
        <w:keepNext/>
        <w:jc w:val="center"/>
      </w:pP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311F134" wp14:editId="11EE15F5">
                <wp:simplePos x="0" y="0"/>
                <wp:positionH relativeFrom="column">
                  <wp:posOffset>2915920</wp:posOffset>
                </wp:positionH>
                <wp:positionV relativeFrom="paragraph">
                  <wp:posOffset>673100</wp:posOffset>
                </wp:positionV>
                <wp:extent cx="1432560" cy="314960"/>
                <wp:effectExtent l="12700" t="12700" r="27940" b="279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3149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  <a:effectLst>
                          <a:outerShdw dist="50800" dir="5400000" sx="1000" sy="1000" algn="ctr" rotWithShape="0">
                            <a:srgbClr val="000000"/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6485EC" id="Rectangle 16" o:spid="_x0000_s1026" style="position:absolute;margin-left:229.6pt;margin-top:53pt;width:112.8pt;height:24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" filled="f" strokecolor="red" strokeweight="3pt">
                <v:shadow on="t" type="perspective" color="black" offset="0,4pt" matrix="655f,,,655f"/>
              </v:rect>
            </w:pict>
          </mc:Fallback>
        </mc:AlternateContent>
      </w:r>
      <w:r w:rsidR="001E594A">
        <w:rPr>
          <w:noProof/>
        </w:rPr>
        <w:drawing>
          <wp:inline distT="0" distB="0" distL="0" distR="0" wp14:anchorId="26264F1C" wp14:editId="5E5023BF">
            <wp:extent cx="1490245" cy="10363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8-08-31 at 1.12.08 P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8672" cy="104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2595E" w14:textId="0468C4DA" w:rsidR="00CB7541" w:rsidRDefault="00CB7541" w:rsidP="00CB7541">
      <w:pPr>
        <w:pStyle w:val="Caption"/>
        <w:jc w:val="center"/>
      </w:pPr>
      <w:r>
        <w:t xml:space="preserve">            Figure </w:t>
      </w:r>
      <w:r w:rsidR="00233F55">
        <w:rPr>
          <w:noProof/>
        </w:rPr>
        <w:fldChar w:fldCharType="begin"/>
      </w:r>
      <w:r w:rsidR="00233F55">
        <w:rPr>
          <w:noProof/>
        </w:rPr>
        <w:instrText xml:space="preserve"> SEQ Figure \* ARABIC </w:instrText>
      </w:r>
      <w:r w:rsidR="00233F55">
        <w:rPr>
          <w:noProof/>
        </w:rPr>
        <w:fldChar w:fldCharType="separate"/>
      </w:r>
      <w:r w:rsidR="00880431">
        <w:rPr>
          <w:noProof/>
        </w:rPr>
        <w:t>1</w:t>
      </w:r>
      <w:r w:rsidR="00233F55">
        <w:rPr>
          <w:noProof/>
        </w:rPr>
        <w:fldChar w:fldCharType="end"/>
      </w:r>
      <w:r>
        <w:t xml:space="preserve"> </w:t>
      </w:r>
      <w:r w:rsidR="001E594A">
        <w:t>Settings</w:t>
      </w:r>
      <w:r>
        <w:t xml:space="preserve"> Link</w:t>
      </w:r>
    </w:p>
    <w:p w14:paraId="3F370886" w14:textId="2D0B83D9" w:rsidR="00F21638" w:rsidRDefault="001E594A" w:rsidP="00F21638">
      <w:pPr>
        <w:pStyle w:val="ListParagraph"/>
        <w:numPr>
          <w:ilvl w:val="0"/>
          <w:numId w:val="5"/>
        </w:numPr>
      </w:pPr>
      <w:r>
        <w:t>Select the “Navigation” Tab.</w:t>
      </w:r>
    </w:p>
    <w:p w14:paraId="2A3760C9" w14:textId="77777777" w:rsidR="001E594A" w:rsidRDefault="001E594A" w:rsidP="001E594A">
      <w:pPr>
        <w:pStyle w:val="ListParagraph"/>
      </w:pPr>
    </w:p>
    <w:p w14:paraId="65913FCC" w14:textId="6C94CE05" w:rsidR="00CB7541" w:rsidRDefault="00D32835" w:rsidP="00CB7541">
      <w:pPr>
        <w:pStyle w:val="ListParagraph"/>
        <w:keepNext/>
        <w:jc w:val="center"/>
      </w:pP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6B24208" wp14:editId="0BA5B7B1">
                <wp:simplePos x="0" y="0"/>
                <wp:positionH relativeFrom="column">
                  <wp:posOffset>3891280</wp:posOffset>
                </wp:positionH>
                <wp:positionV relativeFrom="paragraph">
                  <wp:posOffset>104140</wp:posOffset>
                </wp:positionV>
                <wp:extent cx="1117600" cy="365760"/>
                <wp:effectExtent l="12700" t="12700" r="25400" b="2794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7600" cy="3657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  <a:effectLst>
                          <a:outerShdw dist="50800" dir="5400000" sx="1000" sy="1000" algn="ctr" rotWithShape="0">
                            <a:srgbClr val="000000"/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516478" id="Rectangle 15" o:spid="_x0000_s1026" style="position:absolute;margin-left:306.4pt;margin-top:8.2pt;width:88pt;height:28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" filled="f" strokecolor="red" strokeweight="3pt">
                <v:shadow on="t" type="perspective" color="black" offset="0,4pt" matrix="655f,,,655f"/>
              </v:rect>
            </w:pict>
          </mc:Fallback>
        </mc:AlternateContent>
      </w:r>
      <w:r w:rsidR="001E594A">
        <w:rPr>
          <w:noProof/>
        </w:rPr>
        <w:drawing>
          <wp:inline distT="0" distB="0" distL="0" distR="0" wp14:anchorId="5A6BC54B" wp14:editId="28178ADF">
            <wp:extent cx="4436745" cy="51816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8-08-31 at 1.14.31 P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2528" cy="522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35F9A" w14:textId="376B9A29" w:rsidR="00CB7541" w:rsidRDefault="00CB7541" w:rsidP="00CB7541">
      <w:pPr>
        <w:pStyle w:val="Caption"/>
        <w:jc w:val="center"/>
      </w:pPr>
      <w:r>
        <w:t xml:space="preserve">                      Figure </w:t>
      </w:r>
      <w:r w:rsidR="00233F55">
        <w:rPr>
          <w:noProof/>
        </w:rPr>
        <w:fldChar w:fldCharType="begin"/>
      </w:r>
      <w:r w:rsidR="00233F55">
        <w:rPr>
          <w:noProof/>
        </w:rPr>
        <w:instrText xml:space="preserve"> SEQ Figure \* ARABIC </w:instrText>
      </w:r>
      <w:r w:rsidR="00233F55">
        <w:rPr>
          <w:noProof/>
        </w:rPr>
        <w:fldChar w:fldCharType="separate"/>
      </w:r>
      <w:r w:rsidR="00880431">
        <w:rPr>
          <w:noProof/>
        </w:rPr>
        <w:t>2</w:t>
      </w:r>
      <w:r w:rsidR="00233F55">
        <w:rPr>
          <w:noProof/>
        </w:rPr>
        <w:fldChar w:fldCharType="end"/>
      </w:r>
      <w:r>
        <w:t xml:space="preserve"> </w:t>
      </w:r>
      <w:r w:rsidR="001E594A">
        <w:t>Navigation Tab</w:t>
      </w:r>
    </w:p>
    <w:p w14:paraId="64252D6F" w14:textId="767463C2" w:rsidR="001E594A" w:rsidRDefault="001E594A" w:rsidP="001E594A">
      <w:pPr>
        <w:pStyle w:val="ListParagraph"/>
      </w:pPr>
    </w:p>
    <w:p w14:paraId="44D8FB5F" w14:textId="005D8AA3" w:rsidR="001E594A" w:rsidRDefault="001E594A" w:rsidP="00965850">
      <w:pPr>
        <w:pStyle w:val="ListParagraph"/>
        <w:numPr>
          <w:ilvl w:val="0"/>
          <w:numId w:val="5"/>
        </w:numPr>
        <w:rPr>
          <w:lang w:val="en-CA"/>
        </w:rPr>
      </w:pPr>
      <w:r w:rsidRPr="001E594A">
        <w:rPr>
          <w:lang w:val="en-CA"/>
        </w:rPr>
        <w:t>Scroll down to find "Quizzical".</w:t>
      </w:r>
      <w:r w:rsidRPr="001E594A">
        <w:rPr>
          <w:lang w:val="en-CA"/>
        </w:rPr>
        <w:br/>
      </w:r>
      <w:r w:rsidRPr="001E594A">
        <w:rPr>
          <w:lang w:val="en-CA"/>
        </w:rPr>
        <w:br/>
        <w:t>Click the "More Options" button and select "</w:t>
      </w:r>
      <w:r w:rsidRPr="001E594A">
        <w:rPr>
          <w:bCs/>
          <w:lang w:val="en-CA"/>
        </w:rPr>
        <w:t>Enable</w:t>
      </w:r>
      <w:r w:rsidRPr="001E594A">
        <w:rPr>
          <w:lang w:val="en-CA"/>
        </w:rPr>
        <w:t>".</w:t>
      </w:r>
      <w:r w:rsidRPr="001E594A">
        <w:rPr>
          <w:lang w:val="en-CA"/>
        </w:rPr>
        <w:br/>
      </w:r>
      <w:r w:rsidRPr="001E594A">
        <w:rPr>
          <w:lang w:val="en-CA"/>
        </w:rPr>
        <w:br/>
        <w:t>Click "</w:t>
      </w:r>
      <w:r w:rsidRPr="001E594A">
        <w:rPr>
          <w:bCs/>
          <w:lang w:val="en-CA"/>
        </w:rPr>
        <w:t>Save</w:t>
      </w:r>
      <w:r w:rsidRPr="001E594A">
        <w:rPr>
          <w:lang w:val="en-CA"/>
        </w:rPr>
        <w:t>".</w:t>
      </w:r>
    </w:p>
    <w:p w14:paraId="7DE02B4F" w14:textId="1D820CF3" w:rsidR="001E594A" w:rsidRDefault="00D32835" w:rsidP="001E594A">
      <w:pPr>
        <w:pStyle w:val="ListParagraph"/>
        <w:keepNext/>
        <w:jc w:val="center"/>
      </w:pP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27409C" wp14:editId="70B885A3">
                <wp:simplePos x="0" y="0"/>
                <wp:positionH relativeFrom="column">
                  <wp:posOffset>1280160</wp:posOffset>
                </wp:positionH>
                <wp:positionV relativeFrom="paragraph">
                  <wp:posOffset>1056640</wp:posOffset>
                </wp:positionV>
                <wp:extent cx="609600" cy="365760"/>
                <wp:effectExtent l="12700" t="12700" r="25400" b="2794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" cy="3657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  <a:effectLst>
                          <a:outerShdw dist="50800" dir="5400000" sx="1000" sy="1000" algn="ctr" rotWithShape="0">
                            <a:srgbClr val="000000"/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05EFDB" id="Rectangle 14" o:spid="_x0000_s1026" style="position:absolute;margin-left:100.8pt;margin-top:83.2pt;width:48pt;height:28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" filled="f" strokecolor="red" strokeweight="3pt">
                <v:shadow on="t" type="perspective" color="black" offset="0,4pt" matrix="655f,,,655f"/>
              </v:rect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66D6FB" wp14:editId="12E1CE90">
                <wp:simplePos x="0" y="0"/>
                <wp:positionH relativeFrom="column">
                  <wp:posOffset>4917440</wp:posOffset>
                </wp:positionH>
                <wp:positionV relativeFrom="paragraph">
                  <wp:posOffset>447040</wp:posOffset>
                </wp:positionV>
                <wp:extent cx="375920" cy="304800"/>
                <wp:effectExtent l="12700" t="12700" r="30480" b="254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920" cy="3048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  <a:effectLst>
                          <a:outerShdw dist="50800" dir="5400000" sx="1000" sy="1000" algn="ctr" rotWithShape="0">
                            <a:srgbClr val="000000"/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36CF58" id="Rectangle 13" o:spid="_x0000_s1026" style="position:absolute;margin-left:387.2pt;margin-top:35.2pt;width:29.6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" filled="f" strokecolor="red" strokeweight="3pt">
                <v:shadow on="t" type="perspective" color="black" offset="0,4pt" matrix="655f,,,655f"/>
              </v:rect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A3E848" wp14:editId="056F6073">
                <wp:simplePos x="0" y="0"/>
                <wp:positionH relativeFrom="column">
                  <wp:posOffset>4236720</wp:posOffset>
                </wp:positionH>
                <wp:positionV relativeFrom="paragraph">
                  <wp:posOffset>965200</wp:posOffset>
                </wp:positionV>
                <wp:extent cx="1798320" cy="365760"/>
                <wp:effectExtent l="12700" t="12700" r="30480" b="279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8320" cy="3657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  <a:effectLst>
                          <a:outerShdw dist="50800" dir="5400000" sx="1000" sy="1000" algn="ctr" rotWithShape="0">
                            <a:srgbClr val="000000"/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7A90EF" id="Rectangle 11" o:spid="_x0000_s1026" style="position:absolute;margin-left:333.6pt;margin-top:76pt;width:141.6pt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" filled="f" strokecolor="red" strokeweight="3pt">
                <v:shadow on="t" type="perspective" color="black" offset="0,4pt" matrix="655f,,,655f"/>
              </v:rect>
            </w:pict>
          </mc:Fallback>
        </mc:AlternateContent>
      </w:r>
      <w:r w:rsidR="001E594A" w:rsidRPr="001E594A">
        <w:rPr>
          <w:lang w:val="en-CA"/>
        </w:rPr>
        <w:br/>
      </w:r>
      <w:r w:rsidR="001E594A">
        <w:rPr>
          <w:noProof/>
          <w:lang w:val="en-CA"/>
        </w:rPr>
        <w:drawing>
          <wp:inline distT="0" distB="0" distL="0" distR="0" wp14:anchorId="6239617C" wp14:editId="7889E993">
            <wp:extent cx="4754880" cy="143921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18-08-31 at 1.18.00 P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734" cy="1444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0CE4D" w14:textId="5EAAFA21" w:rsidR="001E594A" w:rsidRPr="001E594A" w:rsidRDefault="001E594A" w:rsidP="001E594A">
      <w:pPr>
        <w:pStyle w:val="Caption"/>
        <w:jc w:val="center"/>
        <w:rPr>
          <w:lang w:val="en-CA"/>
        </w:rPr>
      </w:pPr>
      <w:r>
        <w:t xml:space="preserve">Figure </w:t>
      </w:r>
      <w:fldSimple w:instr=" SEQ Figure \* ARABIC ">
        <w:r w:rsidR="00880431">
          <w:rPr>
            <w:noProof/>
          </w:rPr>
          <w:t>3</w:t>
        </w:r>
      </w:fldSimple>
      <w:r>
        <w:t xml:space="preserve"> Enable Quizzical</w:t>
      </w:r>
    </w:p>
    <w:p w14:paraId="254C4D2D" w14:textId="68EEA4BD" w:rsidR="001E594A" w:rsidRDefault="001E594A" w:rsidP="001E594A">
      <w:pPr>
        <w:pStyle w:val="ListParagraph"/>
      </w:pPr>
    </w:p>
    <w:p w14:paraId="035FB348" w14:textId="4AF03C3A" w:rsidR="00880431" w:rsidRPr="00880431" w:rsidRDefault="00880431" w:rsidP="00880431">
      <w:pPr>
        <w:pStyle w:val="ListParagraph"/>
        <w:numPr>
          <w:ilvl w:val="0"/>
          <w:numId w:val="5"/>
        </w:numPr>
        <w:rPr>
          <w:lang w:val="en-CA"/>
        </w:rPr>
      </w:pPr>
      <w:r w:rsidRPr="00880431">
        <w:rPr>
          <w:lang w:val="en-CA"/>
        </w:rPr>
        <w:t>Confirm that "Quizzical" link is now available in the course navigation menu.</w:t>
      </w:r>
    </w:p>
    <w:p w14:paraId="32B2AD40" w14:textId="2E47B0FC" w:rsidR="00D26264" w:rsidRDefault="00D26264" w:rsidP="00880431">
      <w:pPr>
        <w:pStyle w:val="ListParagraph"/>
      </w:pPr>
    </w:p>
    <w:p w14:paraId="499475C8" w14:textId="77777777" w:rsidR="00880431" w:rsidRDefault="00880431" w:rsidP="00880431">
      <w:pPr>
        <w:pStyle w:val="Caption"/>
        <w:keepNext/>
        <w:jc w:val="center"/>
      </w:pP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F3CFD75" wp14:editId="6C2E13DD">
                <wp:simplePos x="0" y="0"/>
                <wp:positionH relativeFrom="column">
                  <wp:posOffset>2682240</wp:posOffset>
                </wp:positionH>
                <wp:positionV relativeFrom="paragraph">
                  <wp:posOffset>615950</wp:posOffset>
                </wp:positionV>
                <wp:extent cx="1280160" cy="365760"/>
                <wp:effectExtent l="12700" t="12700" r="27940" b="279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0160" cy="3657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  <a:effectLst>
                          <a:outerShdw dist="50800" dir="5400000" sx="1000" sy="1000" algn="ctr" rotWithShape="0">
                            <a:srgbClr val="000000"/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06FCA5" id="Rectangle 18" o:spid="_x0000_s1026" style="position:absolute;margin-left:211.2pt;margin-top:48.5pt;width:100.8pt;height:28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" filled="f" strokecolor="red" strokeweight="3pt">
                <v:shadow on="t" type="perspective" color="black" offset="0,4pt" matrix="655f,,,655f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729C97D" wp14:editId="1E5F13A8">
            <wp:extent cx="1343660" cy="1001158"/>
            <wp:effectExtent l="0" t="0" r="254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 Shot 2018-08-31 at 1.26.35 P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1361" cy="100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ECC221E" w14:textId="1BD59A0D" w:rsidR="007E6F00" w:rsidRPr="007E6F00" w:rsidRDefault="00880431" w:rsidP="00880431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Quizzical in Course Navigation Menu</w:t>
      </w:r>
    </w:p>
    <w:sectPr w:rsidR="007E6F00" w:rsidRPr="007E6F00" w:rsidSect="00857931">
      <w:headerReference w:type="first" r:id="rId12"/>
      <w:pgSz w:w="12240" w:h="15840"/>
      <w:pgMar w:top="720" w:right="720" w:bottom="720" w:left="720" w:header="27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1F268A" w14:textId="77777777" w:rsidR="00233F55" w:rsidRDefault="00233F55" w:rsidP="00D26429">
      <w:pPr>
        <w:spacing w:after="0" w:line="240" w:lineRule="auto"/>
      </w:pPr>
      <w:r>
        <w:separator/>
      </w:r>
    </w:p>
  </w:endnote>
  <w:endnote w:type="continuationSeparator" w:id="0">
    <w:p w14:paraId="3176A5E7" w14:textId="77777777" w:rsidR="00233F55" w:rsidRDefault="00233F55" w:rsidP="00D26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F380D3" w14:textId="77777777" w:rsidR="00233F55" w:rsidRDefault="00233F55" w:rsidP="00D26429">
      <w:pPr>
        <w:spacing w:after="0" w:line="240" w:lineRule="auto"/>
      </w:pPr>
      <w:r>
        <w:separator/>
      </w:r>
    </w:p>
  </w:footnote>
  <w:footnote w:type="continuationSeparator" w:id="0">
    <w:p w14:paraId="0D58E253" w14:textId="77777777" w:rsidR="00233F55" w:rsidRDefault="00233F55" w:rsidP="00D264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56D3C" w14:textId="77777777" w:rsidR="00857931" w:rsidRDefault="00857931">
    <w:pPr>
      <w:pStyle w:val="Header"/>
    </w:pPr>
    <w:r>
      <w:rPr>
        <w:noProof/>
      </w:rPr>
      <w:drawing>
        <wp:inline distT="0" distB="0" distL="0" distR="0" wp14:anchorId="0409D436" wp14:editId="081EE161">
          <wp:extent cx="1415702" cy="551180"/>
          <wp:effectExtent l="0" t="0" r="0" b="1270"/>
          <wp:docPr id="52" name="Picture 52" descr="Logo for Quercus University of Toronto&#10;" title="Quercus U of 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20171219_Quercus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0180" cy="5529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2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19596A"/>
    <w:multiLevelType w:val="hybridMultilevel"/>
    <w:tmpl w:val="86C80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21B05"/>
    <w:multiLevelType w:val="hybridMultilevel"/>
    <w:tmpl w:val="5BFC58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F7539"/>
    <w:multiLevelType w:val="hybridMultilevel"/>
    <w:tmpl w:val="2D7C4D96"/>
    <w:lvl w:ilvl="0" w:tplc="E4DC523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64FDB"/>
    <w:multiLevelType w:val="multilevel"/>
    <w:tmpl w:val="8876B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117C8F"/>
    <w:multiLevelType w:val="hybridMultilevel"/>
    <w:tmpl w:val="AC3892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D4B98"/>
    <w:multiLevelType w:val="hybridMultilevel"/>
    <w:tmpl w:val="A154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94C3B"/>
    <w:multiLevelType w:val="hybridMultilevel"/>
    <w:tmpl w:val="CA468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340DA"/>
    <w:multiLevelType w:val="hybridMultilevel"/>
    <w:tmpl w:val="7F461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A786EAC"/>
    <w:multiLevelType w:val="hybridMultilevel"/>
    <w:tmpl w:val="F0A6D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0A5363"/>
    <w:multiLevelType w:val="hybridMultilevel"/>
    <w:tmpl w:val="373AF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44C86"/>
    <w:multiLevelType w:val="hybridMultilevel"/>
    <w:tmpl w:val="CEAE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369BA"/>
    <w:multiLevelType w:val="hybridMultilevel"/>
    <w:tmpl w:val="BAD2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D3848"/>
    <w:multiLevelType w:val="hybridMultilevel"/>
    <w:tmpl w:val="8F66CE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834217"/>
    <w:multiLevelType w:val="hybridMultilevel"/>
    <w:tmpl w:val="2D7C4D96"/>
    <w:lvl w:ilvl="0" w:tplc="E4DC523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463578"/>
    <w:multiLevelType w:val="hybridMultilevel"/>
    <w:tmpl w:val="12468B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19461F"/>
    <w:multiLevelType w:val="hybridMultilevel"/>
    <w:tmpl w:val="C23C2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5979E6"/>
    <w:multiLevelType w:val="hybridMultilevel"/>
    <w:tmpl w:val="B40E1B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BC411C"/>
    <w:multiLevelType w:val="hybridMultilevel"/>
    <w:tmpl w:val="39F848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3202714"/>
    <w:multiLevelType w:val="hybridMultilevel"/>
    <w:tmpl w:val="3CFA957A"/>
    <w:lvl w:ilvl="0" w:tplc="E4DC52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B170EA"/>
    <w:multiLevelType w:val="hybridMultilevel"/>
    <w:tmpl w:val="7474F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864B00"/>
    <w:multiLevelType w:val="hybridMultilevel"/>
    <w:tmpl w:val="7668D9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BD0B2C"/>
    <w:multiLevelType w:val="hybridMultilevel"/>
    <w:tmpl w:val="D16A79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D87506"/>
    <w:multiLevelType w:val="hybridMultilevel"/>
    <w:tmpl w:val="15909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E12B3A"/>
    <w:multiLevelType w:val="hybridMultilevel"/>
    <w:tmpl w:val="03CE3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9"/>
  </w:num>
  <w:num w:numId="3">
    <w:abstractNumId w:val="4"/>
  </w:num>
  <w:num w:numId="4">
    <w:abstractNumId w:val="12"/>
  </w:num>
  <w:num w:numId="5">
    <w:abstractNumId w:val="20"/>
  </w:num>
  <w:num w:numId="6">
    <w:abstractNumId w:val="7"/>
  </w:num>
  <w:num w:numId="7">
    <w:abstractNumId w:val="24"/>
  </w:num>
  <w:num w:numId="8">
    <w:abstractNumId w:val="21"/>
  </w:num>
  <w:num w:numId="9">
    <w:abstractNumId w:val="15"/>
  </w:num>
  <w:num w:numId="10">
    <w:abstractNumId w:val="10"/>
  </w:num>
  <w:num w:numId="11">
    <w:abstractNumId w:val="16"/>
  </w:num>
  <w:num w:numId="12">
    <w:abstractNumId w:val="5"/>
  </w:num>
  <w:num w:numId="13">
    <w:abstractNumId w:val="11"/>
  </w:num>
  <w:num w:numId="14">
    <w:abstractNumId w:val="14"/>
  </w:num>
  <w:num w:numId="15">
    <w:abstractNumId w:val="13"/>
  </w:num>
  <w:num w:numId="16">
    <w:abstractNumId w:val="22"/>
  </w:num>
  <w:num w:numId="17">
    <w:abstractNumId w:val="17"/>
  </w:num>
  <w:num w:numId="18">
    <w:abstractNumId w:val="1"/>
  </w:num>
  <w:num w:numId="19">
    <w:abstractNumId w:val="6"/>
  </w:num>
  <w:num w:numId="20">
    <w:abstractNumId w:val="2"/>
  </w:num>
  <w:num w:numId="21">
    <w:abstractNumId w:val="0"/>
  </w:num>
  <w:num w:numId="22">
    <w:abstractNumId w:val="18"/>
  </w:num>
  <w:num w:numId="23">
    <w:abstractNumId w:val="19"/>
  </w:num>
  <w:num w:numId="24">
    <w:abstractNumId w:val="3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LUwMTA3MDA1tjRU0lEKTi0uzszPAykwrgUAHe/LjSwAAAA="/>
  </w:docVars>
  <w:rsids>
    <w:rsidRoot w:val="00751413"/>
    <w:rsid w:val="000013D0"/>
    <w:rsid w:val="00022F81"/>
    <w:rsid w:val="00040553"/>
    <w:rsid w:val="00055396"/>
    <w:rsid w:val="00056C67"/>
    <w:rsid w:val="000713CA"/>
    <w:rsid w:val="00092FCA"/>
    <w:rsid w:val="000974BE"/>
    <w:rsid w:val="000C3065"/>
    <w:rsid w:val="000D6E4E"/>
    <w:rsid w:val="000D7B3F"/>
    <w:rsid w:val="000E4C99"/>
    <w:rsid w:val="00101CB0"/>
    <w:rsid w:val="0013325A"/>
    <w:rsid w:val="00170259"/>
    <w:rsid w:val="001937FC"/>
    <w:rsid w:val="001A065A"/>
    <w:rsid w:val="001C699A"/>
    <w:rsid w:val="001C7B62"/>
    <w:rsid w:val="001D0FDA"/>
    <w:rsid w:val="001D5F45"/>
    <w:rsid w:val="001E28CD"/>
    <w:rsid w:val="001E594A"/>
    <w:rsid w:val="001F1F29"/>
    <w:rsid w:val="00205108"/>
    <w:rsid w:val="00216E85"/>
    <w:rsid w:val="00232723"/>
    <w:rsid w:val="00233F55"/>
    <w:rsid w:val="00265718"/>
    <w:rsid w:val="002669A0"/>
    <w:rsid w:val="00281562"/>
    <w:rsid w:val="002849D1"/>
    <w:rsid w:val="002A38BB"/>
    <w:rsid w:val="002D440F"/>
    <w:rsid w:val="002D5983"/>
    <w:rsid w:val="002F0628"/>
    <w:rsid w:val="00301609"/>
    <w:rsid w:val="00321B94"/>
    <w:rsid w:val="00327E85"/>
    <w:rsid w:val="00334149"/>
    <w:rsid w:val="00355BB3"/>
    <w:rsid w:val="003627D1"/>
    <w:rsid w:val="0036695E"/>
    <w:rsid w:val="00392B24"/>
    <w:rsid w:val="003A6309"/>
    <w:rsid w:val="003C2758"/>
    <w:rsid w:val="00412B3B"/>
    <w:rsid w:val="0042184E"/>
    <w:rsid w:val="00456A43"/>
    <w:rsid w:val="00496635"/>
    <w:rsid w:val="004B11F5"/>
    <w:rsid w:val="004D210F"/>
    <w:rsid w:val="004D6BD1"/>
    <w:rsid w:val="004E4D0D"/>
    <w:rsid w:val="005036D2"/>
    <w:rsid w:val="00530395"/>
    <w:rsid w:val="00540A6D"/>
    <w:rsid w:val="0055674A"/>
    <w:rsid w:val="005620A1"/>
    <w:rsid w:val="005642EA"/>
    <w:rsid w:val="0056482B"/>
    <w:rsid w:val="0058119F"/>
    <w:rsid w:val="00593FF3"/>
    <w:rsid w:val="00596623"/>
    <w:rsid w:val="005B4F85"/>
    <w:rsid w:val="005E6CFF"/>
    <w:rsid w:val="005F1E1F"/>
    <w:rsid w:val="00600776"/>
    <w:rsid w:val="00645A35"/>
    <w:rsid w:val="00647261"/>
    <w:rsid w:val="006550E4"/>
    <w:rsid w:val="00695947"/>
    <w:rsid w:val="006A1D4E"/>
    <w:rsid w:val="006A697A"/>
    <w:rsid w:val="006B208D"/>
    <w:rsid w:val="006C1786"/>
    <w:rsid w:val="006D30AB"/>
    <w:rsid w:val="006F3A0C"/>
    <w:rsid w:val="007072DA"/>
    <w:rsid w:val="0071089F"/>
    <w:rsid w:val="00722C79"/>
    <w:rsid w:val="007309D7"/>
    <w:rsid w:val="00751413"/>
    <w:rsid w:val="00753A11"/>
    <w:rsid w:val="00756CF8"/>
    <w:rsid w:val="007600B5"/>
    <w:rsid w:val="007646AC"/>
    <w:rsid w:val="007A26AF"/>
    <w:rsid w:val="007C2AAB"/>
    <w:rsid w:val="007C35CA"/>
    <w:rsid w:val="007C5ACB"/>
    <w:rsid w:val="007E01A4"/>
    <w:rsid w:val="007E6F00"/>
    <w:rsid w:val="007F7E57"/>
    <w:rsid w:val="00805647"/>
    <w:rsid w:val="008145E6"/>
    <w:rsid w:val="00822816"/>
    <w:rsid w:val="00851F28"/>
    <w:rsid w:val="00857931"/>
    <w:rsid w:val="00880431"/>
    <w:rsid w:val="008E309A"/>
    <w:rsid w:val="008E55FB"/>
    <w:rsid w:val="00900C38"/>
    <w:rsid w:val="00902BD4"/>
    <w:rsid w:val="00925075"/>
    <w:rsid w:val="00930294"/>
    <w:rsid w:val="00943953"/>
    <w:rsid w:val="00990F51"/>
    <w:rsid w:val="00992014"/>
    <w:rsid w:val="009D6832"/>
    <w:rsid w:val="009E0C1E"/>
    <w:rsid w:val="00A16465"/>
    <w:rsid w:val="00A545CA"/>
    <w:rsid w:val="00A739B9"/>
    <w:rsid w:val="00A75B95"/>
    <w:rsid w:val="00AC67AE"/>
    <w:rsid w:val="00B13B63"/>
    <w:rsid w:val="00B17F2E"/>
    <w:rsid w:val="00B24A31"/>
    <w:rsid w:val="00B333FA"/>
    <w:rsid w:val="00B53258"/>
    <w:rsid w:val="00B857AD"/>
    <w:rsid w:val="00B906A7"/>
    <w:rsid w:val="00B90888"/>
    <w:rsid w:val="00B92607"/>
    <w:rsid w:val="00BA36E4"/>
    <w:rsid w:val="00BB1372"/>
    <w:rsid w:val="00BB4EA7"/>
    <w:rsid w:val="00BD2B67"/>
    <w:rsid w:val="00BD378C"/>
    <w:rsid w:val="00BD4F93"/>
    <w:rsid w:val="00BE0101"/>
    <w:rsid w:val="00BE4292"/>
    <w:rsid w:val="00C31257"/>
    <w:rsid w:val="00C41EC3"/>
    <w:rsid w:val="00C506AE"/>
    <w:rsid w:val="00C60B3A"/>
    <w:rsid w:val="00CA5EE1"/>
    <w:rsid w:val="00CB7541"/>
    <w:rsid w:val="00D06244"/>
    <w:rsid w:val="00D26264"/>
    <w:rsid w:val="00D26429"/>
    <w:rsid w:val="00D32835"/>
    <w:rsid w:val="00D7691B"/>
    <w:rsid w:val="00DB2823"/>
    <w:rsid w:val="00DD14D6"/>
    <w:rsid w:val="00E23383"/>
    <w:rsid w:val="00E41405"/>
    <w:rsid w:val="00E70C89"/>
    <w:rsid w:val="00E73A6E"/>
    <w:rsid w:val="00E95277"/>
    <w:rsid w:val="00ED39EF"/>
    <w:rsid w:val="00EE159A"/>
    <w:rsid w:val="00EF45B9"/>
    <w:rsid w:val="00F17ED8"/>
    <w:rsid w:val="00F21638"/>
    <w:rsid w:val="00F24214"/>
    <w:rsid w:val="00F24DCD"/>
    <w:rsid w:val="00F25BD1"/>
    <w:rsid w:val="00F44014"/>
    <w:rsid w:val="00F51951"/>
    <w:rsid w:val="00F520F4"/>
    <w:rsid w:val="00F74F31"/>
    <w:rsid w:val="00FA6FBC"/>
    <w:rsid w:val="00FB634A"/>
    <w:rsid w:val="00FD304F"/>
    <w:rsid w:val="00FE7849"/>
    <w:rsid w:val="00FF1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ECC0B"/>
  <w15:chartTrackingRefBased/>
  <w15:docId w15:val="{8D6730D5-DD68-4008-8F49-50F90657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520F4"/>
  </w:style>
  <w:style w:type="paragraph" w:styleId="Heading1">
    <w:name w:val="heading 1"/>
    <w:basedOn w:val="Normal"/>
    <w:next w:val="Normal"/>
    <w:link w:val="Heading1Char"/>
    <w:uiPriority w:val="9"/>
    <w:qFormat/>
    <w:rsid w:val="004218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41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F0628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F0628"/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851F2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2184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0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0A1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C5AC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26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429"/>
  </w:style>
  <w:style w:type="paragraph" w:styleId="Footer">
    <w:name w:val="footer"/>
    <w:basedOn w:val="Normal"/>
    <w:link w:val="FooterChar"/>
    <w:uiPriority w:val="99"/>
    <w:unhideWhenUsed/>
    <w:rsid w:val="00D26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429"/>
  </w:style>
  <w:style w:type="character" w:styleId="Hyperlink">
    <w:name w:val="Hyperlink"/>
    <w:basedOn w:val="DefaultParagraphFont"/>
    <w:uiPriority w:val="99"/>
    <w:unhideWhenUsed/>
    <w:rsid w:val="002D598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9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C565F4-A1DE-0C47-9338-482C0B1CB4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Wigglesworth</dc:creator>
  <cp:keywords/>
  <dc:description/>
  <cp:lastModifiedBy>Dina Soliman</cp:lastModifiedBy>
  <cp:revision>5</cp:revision>
  <cp:lastPrinted>2018-03-06T18:16:00Z</cp:lastPrinted>
  <dcterms:created xsi:type="dcterms:W3CDTF">2018-08-31T17:33:00Z</dcterms:created>
  <dcterms:modified xsi:type="dcterms:W3CDTF">2018-08-31T17:44:00Z</dcterms:modified>
</cp:coreProperties>
</file>